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5BDEB44F" w14:textId="43F506CC" w:rsidR="00ED45A4" w:rsidRPr="00C078CC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color w:val="auto"/>
        </w:rPr>
      </w:pPr>
      <w:r w:rsidRPr="00C078CC">
        <w:rPr>
          <w:rFonts w:eastAsia="Times New Roman"/>
          <w:color w:val="auto"/>
        </w:rPr>
        <w:t xml:space="preserve">CSCI </w:t>
      </w:r>
      <w:r w:rsidR="00846E93" w:rsidRPr="00C078CC">
        <w:rPr>
          <w:rFonts w:eastAsia="Times New Roman"/>
          <w:color w:val="auto"/>
        </w:rPr>
        <w:t>230</w:t>
      </w:r>
      <w:r w:rsidRPr="00C078CC">
        <w:rPr>
          <w:rFonts w:eastAsia="Times New Roman"/>
          <w:color w:val="auto"/>
        </w:rPr>
        <w:t xml:space="preserve"> </w:t>
      </w:r>
      <w:r w:rsidR="002C2D6D" w:rsidRPr="00C078CC">
        <w:rPr>
          <w:rFonts w:eastAsia="Times New Roman"/>
          <w:color w:val="auto"/>
        </w:rPr>
        <w:t>PA</w:t>
      </w:r>
      <w:r w:rsidRPr="00C078CC">
        <w:rPr>
          <w:rFonts w:eastAsia="Times New Roman"/>
          <w:color w:val="auto"/>
        </w:rPr>
        <w:t xml:space="preserve"> </w:t>
      </w:r>
      <w:r w:rsidR="00356479">
        <w:rPr>
          <w:rFonts w:eastAsia="Times New Roman"/>
          <w:color w:val="auto"/>
        </w:rPr>
        <w:t>12</w:t>
      </w:r>
      <w:r w:rsidRPr="00C078CC">
        <w:rPr>
          <w:rFonts w:eastAsia="Times New Roman"/>
          <w:color w:val="auto"/>
        </w:rPr>
        <w:t xml:space="preserve"> Submission</w:t>
      </w:r>
    </w:p>
    <w:p w14:paraId="09B81CB6" w14:textId="7048DA05" w:rsidR="00ED45A4" w:rsidRPr="00C078CC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b w:val="0"/>
          <w:color w:val="auto"/>
          <w:sz w:val="28"/>
          <w:szCs w:val="28"/>
        </w:rPr>
      </w:pPr>
      <w:r w:rsidRPr="00C078CC">
        <w:rPr>
          <w:rFonts w:eastAsia="Times New Roman"/>
          <w:b w:val="0"/>
          <w:color w:val="auto"/>
          <w:sz w:val="28"/>
          <w:szCs w:val="28"/>
        </w:rPr>
        <w:t>Due Date</w:t>
      </w:r>
      <w:r w:rsidR="00293D23" w:rsidRPr="00C078CC">
        <w:rPr>
          <w:rFonts w:eastAsia="Times New Roman"/>
          <w:b w:val="0"/>
          <w:color w:val="auto"/>
          <w:sz w:val="28"/>
          <w:szCs w:val="28"/>
        </w:rPr>
        <w:t xml:space="preserve">: </w:t>
      </w:r>
      <w:r w:rsidR="00D86290">
        <w:rPr>
          <w:rFonts w:eastAsia="Times New Roman"/>
          <w:b w:val="0"/>
          <w:color w:val="auto"/>
          <w:sz w:val="28"/>
          <w:szCs w:val="28"/>
          <w:u w:val="single"/>
        </w:rPr>
        <w:t>05/31</w:t>
      </w:r>
      <w:r w:rsidR="00293D23" w:rsidRPr="00C078CC">
        <w:rPr>
          <w:rFonts w:eastAsia="Times New Roman"/>
          <w:b w:val="0"/>
          <w:color w:val="auto"/>
          <w:sz w:val="28"/>
          <w:szCs w:val="28"/>
          <w:u w:val="single"/>
        </w:rPr>
        <w:t>/202</w:t>
      </w:r>
      <w:r w:rsidR="00846E93" w:rsidRPr="00C078CC">
        <w:rPr>
          <w:rFonts w:eastAsia="Times New Roman"/>
          <w:b w:val="0"/>
          <w:color w:val="auto"/>
          <w:sz w:val="28"/>
          <w:szCs w:val="28"/>
          <w:u w:val="single"/>
        </w:rPr>
        <w:t>2</w:t>
      </w:r>
      <w:r w:rsidR="00293D23" w:rsidRPr="00C078CC">
        <w:rPr>
          <w:rFonts w:eastAsia="Times New Roman"/>
          <w:b w:val="0"/>
          <w:color w:val="auto"/>
          <w:sz w:val="28"/>
          <w:szCs w:val="28"/>
          <w:u w:val="single"/>
        </w:rPr>
        <w:t xml:space="preserve"> </w:t>
      </w:r>
      <w:r w:rsidRPr="00C078CC">
        <w:rPr>
          <w:rFonts w:eastAsia="Times New Roman"/>
          <w:b w:val="0"/>
          <w:color w:val="auto"/>
          <w:sz w:val="28"/>
          <w:szCs w:val="28"/>
        </w:rPr>
        <w:t>Late (date and time):_________________</w:t>
      </w:r>
    </w:p>
    <w:p w14:paraId="773215B5" w14:textId="47F90162" w:rsidR="00ED45A4" w:rsidRPr="00C078CC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color w:val="auto"/>
        </w:rPr>
      </w:pPr>
      <w:r w:rsidRPr="00C078CC">
        <w:rPr>
          <w:rFonts w:eastAsia="Times New Roman"/>
          <w:b w:val="0"/>
          <w:color w:val="auto"/>
          <w:sz w:val="28"/>
          <w:szCs w:val="28"/>
        </w:rPr>
        <w:t>Name(s):</w:t>
      </w:r>
      <w:r w:rsidR="00524598" w:rsidRPr="00C078CC">
        <w:rPr>
          <w:rFonts w:eastAsia="Times New Roman"/>
          <w:b w:val="0"/>
          <w:color w:val="auto"/>
          <w:sz w:val="28"/>
          <w:szCs w:val="28"/>
        </w:rPr>
        <w:t xml:space="preserve"> </w:t>
      </w:r>
      <w:r w:rsidR="00E35349" w:rsidRPr="00C078CC">
        <w:rPr>
          <w:rFonts w:eastAsia="Times New Roman"/>
          <w:b w:val="0"/>
          <w:color w:val="auto"/>
          <w:sz w:val="28"/>
          <w:szCs w:val="28"/>
          <w:u w:val="single"/>
        </w:rPr>
        <w:t>Nero Li</w:t>
      </w:r>
    </w:p>
    <w:p w14:paraId="5777A54E" w14:textId="77777777" w:rsidR="00ED45A4" w:rsidRPr="00C078CC" w:rsidRDefault="00A9180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color w:val="auto"/>
        </w:rPr>
      </w:pPr>
      <w:r>
        <w:rPr>
          <w:rFonts w:eastAsia="Times New Roman"/>
          <w:color w:val="auto"/>
        </w:rPr>
        <w:pict w14:anchorId="6B2EEBA2">
          <v:rect id="_x0000_i1025" style="width:6in;height:1.5pt" o:hralign="center" o:hrstd="t" o:hr="t" fillcolor="#a0a0a0" stroked="f"/>
        </w:pict>
      </w:r>
    </w:p>
    <w:p w14:paraId="0623573A" w14:textId="23B15648" w:rsidR="0035500A" w:rsidRPr="00C078CC" w:rsidRDefault="00DD2D78" w:rsidP="00F31018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078CC">
        <w:rPr>
          <w:color w:val="auto"/>
        </w:rPr>
        <w:t xml:space="preserve">Exercise 1 </w:t>
      </w:r>
      <w:r w:rsidR="00957089" w:rsidRPr="00C078CC">
        <w:rPr>
          <w:color w:val="auto"/>
        </w:rPr>
        <w:t>-- need</w:t>
      </w:r>
      <w:r w:rsidRPr="00C078CC">
        <w:rPr>
          <w:color w:val="auto"/>
        </w:rPr>
        <w:t xml:space="preserve"> to submit source code and I/O</w:t>
      </w:r>
      <w:r w:rsidRPr="00C078CC">
        <w:rPr>
          <w:color w:val="auto"/>
        </w:rPr>
        <w:br/>
        <w:t xml:space="preserve">  -- check if completely done </w:t>
      </w:r>
      <w:r w:rsidR="00524598" w:rsidRPr="00C078CC">
        <w:rPr>
          <w:rFonts w:ascii="Segoe UI Emoji" w:hAnsi="Segoe UI Emoji" w:cs="Segoe UI Emoji"/>
          <w:color w:val="auto"/>
          <w:u w:val="single"/>
        </w:rPr>
        <w:t>✔️</w:t>
      </w:r>
      <w:r w:rsidR="00DF69E4" w:rsidRPr="00C078CC">
        <w:rPr>
          <w:color w:val="auto"/>
          <w:u w:val="single"/>
        </w:rPr>
        <w:t xml:space="preserve"> </w:t>
      </w:r>
      <w:r w:rsidRPr="00C078CC">
        <w:rPr>
          <w:color w:val="auto"/>
        </w:rPr>
        <w:t>; otherwise, discuss issues below</w:t>
      </w:r>
    </w:p>
    <w:p w14:paraId="195FDB90" w14:textId="37C91D56" w:rsidR="00E7723E" w:rsidRPr="00C078CC" w:rsidRDefault="00DD2D78" w:rsidP="00335E17">
      <w:pPr>
        <w:pStyle w:val="NormalWeb"/>
        <w:spacing w:before="0" w:beforeAutospacing="0" w:after="0" w:afterAutospacing="0"/>
        <w:rPr>
          <w:color w:val="auto"/>
        </w:rPr>
      </w:pPr>
      <w:r w:rsidRPr="00C078CC">
        <w:rPr>
          <w:color w:val="auto"/>
        </w:rPr>
        <w:t>Source cod</w:t>
      </w:r>
      <w:r w:rsidR="00524598" w:rsidRPr="00C078CC">
        <w:rPr>
          <w:color w:val="auto"/>
        </w:rPr>
        <w:t>e</w:t>
      </w:r>
      <w:r w:rsidR="00E7723E" w:rsidRPr="00C078CC">
        <w:rPr>
          <w:color w:val="auto"/>
        </w:rPr>
        <w:t xml:space="preserve"> below</w:t>
      </w:r>
      <w:r w:rsidRPr="00C078CC">
        <w:rPr>
          <w:color w:val="auto"/>
        </w:rPr>
        <w:t>:</w:t>
      </w:r>
      <w:r w:rsidR="00957089" w:rsidRPr="00C078CC">
        <w:rPr>
          <w:color w:val="auto"/>
        </w:rPr>
        <w:t xml:space="preserve"> </w:t>
      </w:r>
    </w:p>
    <w:p w14:paraId="3977464F" w14:textId="41279805" w:rsidR="00335E17" w:rsidRPr="00C078CC" w:rsidRDefault="00335E17" w:rsidP="00335E17">
      <w:pPr>
        <w:pStyle w:val="NormalWeb"/>
        <w:spacing w:before="0" w:beforeAutospacing="0" w:after="0" w:afterAutospacing="0"/>
        <w:rPr>
          <w:b/>
          <w:bCs/>
          <w:color w:val="auto"/>
        </w:rPr>
      </w:pPr>
      <w:r w:rsidRPr="00C078CC">
        <w:rPr>
          <w:b/>
          <w:bCs/>
          <w:color w:val="auto"/>
        </w:rPr>
        <w:t>exercise_1.cpp:</w:t>
      </w:r>
    </w:p>
    <w:p w14:paraId="26FFDB8C" w14:textId="77777777" w:rsidR="00335E17" w:rsidRPr="00C078CC" w:rsidRDefault="00335E17" w:rsidP="00335E17">
      <w:pPr>
        <w:pStyle w:val="NormalWeb"/>
        <w:spacing w:before="0" w:beforeAutospacing="0" w:after="0" w:afterAutospacing="0"/>
        <w:rPr>
          <w:color w:val="auto"/>
        </w:rPr>
      </w:pPr>
    </w:p>
    <w:p w14:paraId="18EE85F1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/*  Program: PA_12_exercise_1  </w:t>
      </w:r>
    </w:p>
    <w:p w14:paraId="11951E95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20C2FE2B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30   </w:t>
      </w:r>
    </w:p>
    <w:p w14:paraId="739D6866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Date: 05/31/2022</w:t>
      </w:r>
      <w:r w:rsidRPr="00356479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</w:t>
      </w:r>
    </w:p>
    <w:p w14:paraId="78BAF468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373F3497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Implement one MST algorithm -- either Prim-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Jarnik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Algorithm or </w:t>
      </w:r>
    </w:p>
    <w:p w14:paraId="0ED1539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Kruskal Algorithm. Try a small graph below and print out the MST </w:t>
      </w:r>
    </w:p>
    <w:p w14:paraId="0F81377B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and total cost.</w:t>
      </w:r>
    </w:p>
    <w:p w14:paraId="6B3A18D0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ED6C712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009FB969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0A98A9A5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1DB0D0C6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345F2E4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4D83E470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7DF8972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35A8BA06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#include &lt;queue&gt;</w:t>
      </w:r>
    </w:p>
    <w:p w14:paraId="24F54954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#include "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AdjacencyListGraph.h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"</w:t>
      </w:r>
    </w:p>
    <w:p w14:paraId="710AEA7D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#include "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HeapPriorityQueue.h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"</w:t>
      </w:r>
    </w:p>
    <w:p w14:paraId="4AD2A87B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E966641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3ADD90D9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typedef pair&lt;int, Vertex *&gt; PQP;</w:t>
      </w:r>
    </w:p>
    <w:p w14:paraId="610AA860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0EA5904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class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isLess</w:t>
      </w:r>
      <w:proofErr w:type="spellEnd"/>
    </w:p>
    <w:p w14:paraId="6965EF1A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0692B402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451051FF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bool operator()(PQP a, PQP b)</w:t>
      </w:r>
    </w:p>
    <w:p w14:paraId="1E266FFE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43A31A45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return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a.firs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&lt;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b.firs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333AF57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50DA9A7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6D6566E1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628ABCA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printMS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AdjacencyListGraph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G, map&lt;Vertex *, Edge *&gt; parent, Vertex *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, int level)</w:t>
      </w:r>
    </w:p>
    <w:p w14:paraId="41534D82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33D147FF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-&gt;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() &lt;&lt;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EC3DE52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</w:t>
      </w:r>
    </w:p>
    <w:p w14:paraId="3B34E414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for (auto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: parent)</w:t>
      </w:r>
    </w:p>
    <w:p w14:paraId="771EA981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6E59BCB0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if (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i.second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!= NULL)</w:t>
      </w:r>
    </w:p>
    <w:p w14:paraId="03A88B7A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73FB6B35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if (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.opposite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i.firs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,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i.second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) ==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0F4CD0AF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10EE89F1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    for (int p = 0; p &lt; level; ++p)</w:t>
      </w:r>
    </w:p>
    <w:p w14:paraId="2A2E9727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    {</w:t>
      </w:r>
    </w:p>
    <w:p w14:paraId="58697A46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if (p == level - 1)</w:t>
      </w:r>
    </w:p>
    <w:p w14:paraId="6184B7BA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&lt;&lt; "-";</w:t>
      </w:r>
    </w:p>
    <w:p w14:paraId="3B8954C7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else</w:t>
      </w:r>
    </w:p>
    <w:p w14:paraId="1E8639F3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&lt;&lt; " ";</w:t>
      </w:r>
    </w:p>
    <w:p w14:paraId="1E69E916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    }</w:t>
      </w:r>
    </w:p>
    <w:p w14:paraId="601FA13F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</w:p>
    <w:p w14:paraId="3879C6D4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printMS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(G, parent,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i.firs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, level + 1);</w:t>
      </w:r>
    </w:p>
    <w:p w14:paraId="32CD7DC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105FB93A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4351AFCD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2FD21B1F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2A675153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58A7A78E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32D3DA96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4758AD5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PrimJarnikMS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AdjacencyListGraph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G, Vertex *s)</w:t>
      </w:r>
    </w:p>
    <w:p w14:paraId="2C5BB4CB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5533980D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HeapPriorityQueue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&lt;PQP,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isLess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&gt; Q;</w:t>
      </w:r>
    </w:p>
    <w:p w14:paraId="375D0F6D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map&lt;Vertex *, int&gt; distance;</w:t>
      </w:r>
    </w:p>
    <w:p w14:paraId="0825A73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map&lt;Vertex *, Edge *&gt; parent;</w:t>
      </w:r>
    </w:p>
    <w:p w14:paraId="278D6C16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map&lt;Vertex *, PQP&gt; locator;</w:t>
      </w:r>
    </w:p>
    <w:p w14:paraId="77783FD0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map&lt;Vertex *, bool&gt; visited;</w:t>
      </w:r>
    </w:p>
    <w:p w14:paraId="5B34F4C3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for (auto v :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.getVertices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199ED3C1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7D2E50B3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if (v == s)</w:t>
      </w:r>
    </w:p>
    <w:p w14:paraId="74DAEF11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distance[v] = 0;</w:t>
      </w:r>
    </w:p>
    <w:p w14:paraId="0E124BC0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else</w:t>
      </w:r>
    </w:p>
    <w:p w14:paraId="6EF0BFDE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distance[v] = INT_MAX;</w:t>
      </w:r>
    </w:p>
    <w:p w14:paraId="24FD8D8E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2E2C3543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parent[v] = NULL;</w:t>
      </w:r>
    </w:p>
    <w:p w14:paraId="7104196A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PQP l;</w:t>
      </w:r>
    </w:p>
    <w:p w14:paraId="454FDBB0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l.firs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= distance[v];</w:t>
      </w:r>
    </w:p>
    <w:p w14:paraId="23ABC33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l.second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= v;</w:t>
      </w:r>
    </w:p>
    <w:p w14:paraId="0F6D958A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Q.inser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l);</w:t>
      </w:r>
    </w:p>
    <w:p w14:paraId="7A0E8035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locator[v] = l;</w:t>
      </w:r>
    </w:p>
    <w:p w14:paraId="1959707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visited[v] = false;</w:t>
      </w:r>
    </w:p>
    <w:p w14:paraId="173D0902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1B8F61E7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66AB9C07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while (!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Q.empty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608DB2D3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37123347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PQP l =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Q.min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5045F07A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Q.removeMin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26274F50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Vertex *u =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l.second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D1A857B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//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&lt;&lt; u-&gt;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() &lt;&lt;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D7F9C39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visited[u] = true;</w:t>
      </w:r>
    </w:p>
    <w:p w14:paraId="7398F6B1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for (auto e :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.incomingEdges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u))</w:t>
      </w:r>
    </w:p>
    <w:p w14:paraId="4E3CE926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11C93298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Vertex *z =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.opposite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u, e);</w:t>
      </w:r>
    </w:p>
    <w:p w14:paraId="6EA6B840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int r = e-&gt;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0CF75096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if (r &lt; distance[z] &amp;&amp; !visited[z])</w:t>
      </w:r>
    </w:p>
    <w:p w14:paraId="06DB3C2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23A027DF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    distance[z] = r;</w:t>
      </w:r>
    </w:p>
    <w:p w14:paraId="52265F37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    parent[z] = e;</w:t>
      </w:r>
    </w:p>
    <w:p w14:paraId="251FAC94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Q.replace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locator[z], r);</w:t>
      </w:r>
    </w:p>
    <w:p w14:paraId="4B2C7D4F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    //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&lt;&lt; z-&gt;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() &lt;&lt; ", " &lt;&lt; r &lt;&lt; ": " &lt;&lt;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Q.min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).second-&gt;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() &lt;&lt;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4D02DD9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417B91C2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3C939498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04B87240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3303AB5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printMS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G, parent, s, 1);</w:t>
      </w:r>
    </w:p>
    <w:p w14:paraId="2ED1C569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08F1095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int cost{0};</w:t>
      </w:r>
    </w:p>
    <w:p w14:paraId="4B7BE9E3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for (auto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: parent)</w:t>
      </w:r>
    </w:p>
    <w:p w14:paraId="6BC8876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if (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i.second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!= NULL)</w:t>
      </w:r>
    </w:p>
    <w:p w14:paraId="070031E6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cost +=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i.second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-&gt;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2D86FB2E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&lt;&lt; "Total cost: " &lt;&lt; cost &lt;&lt;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E5ED726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07709291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4B37C47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int main()</w:t>
      </w:r>
    </w:p>
    <w:p w14:paraId="74B35AB9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1FAC6E7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AdjacencyListGraph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G;</w:t>
      </w:r>
    </w:p>
    <w:p w14:paraId="35174784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91F5CD5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Vertex *A =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.insertVertex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"A");</w:t>
      </w:r>
    </w:p>
    <w:p w14:paraId="233934F7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Vertex *B =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.insertVertex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"B");</w:t>
      </w:r>
    </w:p>
    <w:p w14:paraId="64B1BC8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Vertex *C =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.insertVertex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"C");</w:t>
      </w:r>
    </w:p>
    <w:p w14:paraId="119B3861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Vertex *D =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.insertVertex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"D");</w:t>
      </w:r>
    </w:p>
    <w:p w14:paraId="0ACE9BD6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Vertex *E =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.insertVertex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"E");</w:t>
      </w:r>
    </w:p>
    <w:p w14:paraId="333D15DE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.insertEdge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A, B, 3);</w:t>
      </w:r>
    </w:p>
    <w:p w14:paraId="497CB72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.insertEdge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A, D, 5);</w:t>
      </w:r>
    </w:p>
    <w:p w14:paraId="508BDE70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.insertEdge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A, E, 5);</w:t>
      </w:r>
    </w:p>
    <w:p w14:paraId="20E14528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.insertEdge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B, C, 4);</w:t>
      </w:r>
    </w:p>
    <w:p w14:paraId="7D26DA88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.insertEdge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C, D, 2);</w:t>
      </w:r>
    </w:p>
    <w:p w14:paraId="569A8CCA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.insertEdge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D, E, 5);</w:t>
      </w:r>
    </w:p>
    <w:p w14:paraId="0218051E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.insertEdge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C, E, 3);</w:t>
      </w:r>
    </w:p>
    <w:p w14:paraId="6E88FA4E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7F77B33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&lt;&lt; "Original Graph:\n";</w:t>
      </w:r>
    </w:p>
    <w:p w14:paraId="0C3E1D7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.prin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45FDDC3D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6F6E0D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81D2373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&lt;&lt; "MST:\n";</w:t>
      </w:r>
    </w:p>
    <w:p w14:paraId="50E5D036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PrimJarnikMS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G, A);</w:t>
      </w:r>
    </w:p>
    <w:p w14:paraId="1B7194DD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F68B5AE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F0EB46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&lt;&lt; "Modified by: Nero Li\n";</w:t>
      </w:r>
    </w:p>
    <w:p w14:paraId="122C4F68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8EEF6C9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return 0;</w:t>
      </w:r>
    </w:p>
    <w:p w14:paraId="789AD26B" w14:textId="127E6B18" w:rsidR="00846E93" w:rsidRPr="00C078CC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}</w:t>
      </w:r>
      <w:r w:rsidR="00D55FAB" w:rsidRPr="00C078CC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</w:p>
    <w:p w14:paraId="2AEB1685" w14:textId="77777777" w:rsidR="00D55FAB" w:rsidRPr="00C078CC" w:rsidRDefault="00D55FAB" w:rsidP="00D55FA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0DA5BC6" w14:textId="55C8EEA5" w:rsidR="00524598" w:rsidRPr="00C078CC" w:rsidRDefault="00DD2D78" w:rsidP="00335E17">
      <w:pPr>
        <w:rPr>
          <w:color w:val="auto"/>
        </w:rPr>
      </w:pPr>
      <w:r w:rsidRPr="00C078CC">
        <w:rPr>
          <w:color w:val="auto"/>
        </w:rPr>
        <w:t>Input/output</w:t>
      </w:r>
      <w:r w:rsidR="00E7723E" w:rsidRPr="00C078CC">
        <w:rPr>
          <w:color w:val="auto"/>
        </w:rPr>
        <w:t xml:space="preserve"> below</w:t>
      </w:r>
      <w:r w:rsidRPr="00C078CC">
        <w:rPr>
          <w:color w:val="auto"/>
        </w:rPr>
        <w:t>:</w:t>
      </w:r>
    </w:p>
    <w:p w14:paraId="18781D90" w14:textId="77777777" w:rsidR="00335E17" w:rsidRPr="00C078CC" w:rsidRDefault="00335E17" w:rsidP="00335E17">
      <w:pPr>
        <w:rPr>
          <w:color w:val="auto"/>
        </w:rPr>
      </w:pPr>
    </w:p>
    <w:p w14:paraId="243D6478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Original Graph:</w:t>
      </w:r>
    </w:p>
    <w:p w14:paraId="62441965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Vertex A</w:t>
      </w:r>
    </w:p>
    <w:p w14:paraId="698F34AB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3 adjacencies:(B, 3)  (D, 5)  (E, 5)</w:t>
      </w:r>
    </w:p>
    <w:p w14:paraId="35E4836D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Vertex B</w:t>
      </w:r>
    </w:p>
    <w:p w14:paraId="1A92B761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2 adjacencies:(A, 3)  (C, 4)</w:t>
      </w:r>
    </w:p>
    <w:p w14:paraId="0991C25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Vertex C</w:t>
      </w:r>
    </w:p>
    <w:p w14:paraId="37D9E6CA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3 adjacencies:(B, 4)  (D, 2)  (E, 3)</w:t>
      </w:r>
    </w:p>
    <w:p w14:paraId="3D77A308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Vertex D</w:t>
      </w:r>
    </w:p>
    <w:p w14:paraId="31B646F8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3 adjacencies:(A, 5)  (C, 2)  (E, 5)</w:t>
      </w:r>
    </w:p>
    <w:p w14:paraId="38CD6280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Vertex E</w:t>
      </w:r>
    </w:p>
    <w:p w14:paraId="3A488A23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3 adjacencies:(A, 5)  (D, 5)  (C, 3)</w:t>
      </w:r>
    </w:p>
    <w:p w14:paraId="0BE83F0E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7C7A37F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MST:</w:t>
      </w:r>
    </w:p>
    <w:p w14:paraId="70D82DCE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A</w:t>
      </w:r>
    </w:p>
    <w:p w14:paraId="30621C8A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-B</w:t>
      </w:r>
    </w:p>
    <w:p w14:paraId="3EEDB8C5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-C</w:t>
      </w:r>
    </w:p>
    <w:p w14:paraId="40D620DA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-D</w:t>
      </w:r>
    </w:p>
    <w:p w14:paraId="71B72961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-E</w:t>
      </w:r>
    </w:p>
    <w:p w14:paraId="1ABB5471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Total cost: 12</w:t>
      </w:r>
    </w:p>
    <w:p w14:paraId="1FA3439A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699F586" w14:textId="24D0F573" w:rsidR="00D55FAB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Modified by: Nero Li</w:t>
      </w:r>
    </w:p>
    <w:p w14:paraId="7F6502E8" w14:textId="77777777" w:rsidR="00356479" w:rsidRPr="00C078CC" w:rsidRDefault="00356479" w:rsidP="00356479">
      <w:pPr>
        <w:rPr>
          <w:color w:val="auto"/>
        </w:rPr>
      </w:pPr>
    </w:p>
    <w:p w14:paraId="7CB78F22" w14:textId="596A90A6" w:rsidR="0035500A" w:rsidRDefault="00DD2D78" w:rsidP="00F41A27">
      <w:pPr>
        <w:spacing w:line="360" w:lineRule="auto"/>
        <w:rPr>
          <w:color w:val="auto"/>
        </w:rPr>
      </w:pPr>
      <w:r w:rsidRPr="00C078CC">
        <w:rPr>
          <w:color w:val="auto"/>
        </w:rPr>
        <w:t>Exercise 2</w:t>
      </w:r>
      <w:r w:rsidR="00F41A27" w:rsidRPr="00C078CC">
        <w:rPr>
          <w:color w:val="auto"/>
        </w:rPr>
        <w:t xml:space="preserve"> (</w:t>
      </w:r>
      <w:r w:rsidR="00646443">
        <w:rPr>
          <w:color w:val="auto"/>
        </w:rPr>
        <w:t xml:space="preserve">Option </w:t>
      </w:r>
      <w:r w:rsidR="0064758B">
        <w:rPr>
          <w:color w:val="auto"/>
        </w:rPr>
        <w:t>A and B</w:t>
      </w:r>
      <w:r w:rsidR="00F41A27" w:rsidRPr="00C078CC">
        <w:rPr>
          <w:color w:val="auto"/>
        </w:rPr>
        <w:t>)</w:t>
      </w:r>
      <w:r w:rsidR="004353A6" w:rsidRPr="00C078CC">
        <w:rPr>
          <w:color w:val="auto"/>
        </w:rPr>
        <w:t xml:space="preserve"> </w:t>
      </w:r>
      <w:r w:rsidRPr="00C078CC">
        <w:rPr>
          <w:color w:val="auto"/>
        </w:rPr>
        <w:t>--  need to submit source code and I/O</w:t>
      </w:r>
      <w:r w:rsidRPr="00C078CC">
        <w:rPr>
          <w:color w:val="auto"/>
        </w:rPr>
        <w:br/>
      </w:r>
      <w:r w:rsidR="0035500A" w:rsidRPr="00C078CC">
        <w:rPr>
          <w:color w:val="auto"/>
        </w:rPr>
        <w:t xml:space="preserve">  -- check if completely done </w:t>
      </w:r>
      <w:r w:rsidR="0035500A" w:rsidRPr="00C078CC">
        <w:rPr>
          <w:rFonts w:ascii="Segoe UI Emoji" w:hAnsi="Segoe UI Emoji" w:cs="Segoe UI Emoji"/>
          <w:color w:val="auto"/>
          <w:u w:val="single"/>
        </w:rPr>
        <w:t>✔️</w:t>
      </w:r>
      <w:r w:rsidR="0035500A" w:rsidRPr="00C078CC">
        <w:rPr>
          <w:color w:val="auto"/>
          <w:u w:val="single"/>
        </w:rPr>
        <w:t xml:space="preserve"> </w:t>
      </w:r>
      <w:r w:rsidR="0035500A" w:rsidRPr="00C078CC">
        <w:rPr>
          <w:color w:val="auto"/>
        </w:rPr>
        <w:t>; otherwise, discuss issues below</w:t>
      </w:r>
    </w:p>
    <w:p w14:paraId="382902EA" w14:textId="0BF329F8" w:rsidR="00086DCC" w:rsidRDefault="00DD2D78" w:rsidP="00086DCC">
      <w:pPr>
        <w:rPr>
          <w:color w:val="auto"/>
        </w:rPr>
      </w:pPr>
      <w:r w:rsidRPr="00C078CC">
        <w:rPr>
          <w:color w:val="auto"/>
        </w:rPr>
        <w:t>Source code below:</w:t>
      </w:r>
    </w:p>
    <w:p w14:paraId="60977436" w14:textId="77777777" w:rsidR="0064758B" w:rsidRPr="00C078CC" w:rsidRDefault="0064758B" w:rsidP="0064758B">
      <w:pPr>
        <w:rPr>
          <w:b/>
          <w:bCs/>
          <w:color w:val="auto"/>
        </w:rPr>
      </w:pPr>
      <w:r w:rsidRPr="00C078CC">
        <w:rPr>
          <w:b/>
          <w:bCs/>
          <w:color w:val="auto"/>
        </w:rPr>
        <w:t>exercise_2</w:t>
      </w:r>
      <w:r>
        <w:rPr>
          <w:b/>
          <w:bCs/>
          <w:color w:val="auto"/>
        </w:rPr>
        <w:t>_option_B</w:t>
      </w:r>
      <w:r w:rsidRPr="00C078CC">
        <w:rPr>
          <w:b/>
          <w:bCs/>
          <w:color w:val="auto"/>
        </w:rPr>
        <w:t>.cpp:</w:t>
      </w:r>
    </w:p>
    <w:p w14:paraId="2D521DDA" w14:textId="77777777" w:rsidR="0064758B" w:rsidRPr="00C078CC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24FECB1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/*  Program: PA_12_exercise_2  </w:t>
      </w:r>
    </w:p>
    <w:p w14:paraId="0F381A7F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765D2598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30   </w:t>
      </w:r>
    </w:p>
    <w:p w14:paraId="6E781F8B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Date: 05/31/2022</w:t>
      </w:r>
      <w:r w:rsidRPr="0064758B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</w:t>
      </w:r>
    </w:p>
    <w:p w14:paraId="115F03EC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052621EC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Option B: Perform file I/O of 100,000 random integers with </w:t>
      </w:r>
    </w:p>
    <w:p w14:paraId="22EFFC28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three options below and collect times (3 different times </w:t>
      </w:r>
    </w:p>
    <w:p w14:paraId="6BA93E74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for input and 3 different times for output). </w:t>
      </w:r>
    </w:p>
    <w:p w14:paraId="56CDE39F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3A231CA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705CE2DA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3677C88C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2C55665F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345173D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6C9958FF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1F826AC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37F06E06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#include &lt;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fstream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&gt;</w:t>
      </w:r>
    </w:p>
    <w:p w14:paraId="1DB9B858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#include &lt;vector&gt;</w:t>
      </w:r>
    </w:p>
    <w:p w14:paraId="78E1CB7A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lastRenderedPageBreak/>
        <w:t>#include &lt;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ctime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&gt;</w:t>
      </w:r>
    </w:p>
    <w:p w14:paraId="0947FA6A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95E67FC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25C80038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4BD3DBD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const int SIZE{100000};</w:t>
      </w:r>
    </w:p>
    <w:p w14:paraId="6AF62385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FBD976E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int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generateNumber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()</w:t>
      </w:r>
    </w:p>
    <w:p w14:paraId="27674961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4076CFCD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return (rand() % INT_MAX);</w:t>
      </w:r>
    </w:p>
    <w:p w14:paraId="290EC2D7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36558401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9B5E24C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txtOneVal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(string str)</w:t>
      </w:r>
    </w:p>
    <w:p w14:paraId="21B73F79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0E0AD1D6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ofstream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file;</w:t>
      </w:r>
    </w:p>
    <w:p w14:paraId="5020C027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37887F7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file.open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(str, </w:t>
      </w:r>
      <w:proofErr w:type="spellStart"/>
      <w:proofErr w:type="gram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os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64758B">
        <w:rPr>
          <w:rFonts w:ascii="Consolas" w:hAnsi="Consolas"/>
          <w:color w:val="auto"/>
          <w:sz w:val="21"/>
          <w:szCs w:val="21"/>
          <w:lang w:eastAsia="zh-CN"/>
        </w:rPr>
        <w:t>binary);</w:t>
      </w:r>
    </w:p>
    <w:p w14:paraId="1204C282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for (int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= 0;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&lt; SIZE; ++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) </w:t>
      </w:r>
    </w:p>
    <w:p w14:paraId="5BA6BC68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file &lt;&lt;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generateNumber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() &lt;&lt; ' ';</w:t>
      </w:r>
    </w:p>
    <w:p w14:paraId="2696D10D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2DEAF73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file.close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33FD8C72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2101B7B4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9F1270A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binOneVal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(string str)</w:t>
      </w:r>
    </w:p>
    <w:p w14:paraId="1373A2BF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56373361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ofstream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file;</w:t>
      </w:r>
    </w:p>
    <w:p w14:paraId="1EBB00B5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716EBE3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file.open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(str, </w:t>
      </w:r>
      <w:proofErr w:type="spellStart"/>
      <w:proofErr w:type="gram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os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64758B">
        <w:rPr>
          <w:rFonts w:ascii="Consolas" w:hAnsi="Consolas"/>
          <w:color w:val="auto"/>
          <w:sz w:val="21"/>
          <w:szCs w:val="21"/>
          <w:lang w:eastAsia="zh-CN"/>
        </w:rPr>
        <w:t>binary);</w:t>
      </w:r>
    </w:p>
    <w:p w14:paraId="1564058F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int value;</w:t>
      </w:r>
    </w:p>
    <w:p w14:paraId="39360B3A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for (int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= 0;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&lt; SIZE; ++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) </w:t>
      </w:r>
    </w:p>
    <w:p w14:paraId="69598676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2A884744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value =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generateNumber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4922D2D8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file.write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reinterpret_cast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&lt;char*&gt;(&amp;value),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sizeof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(int));</w:t>
      </w:r>
    </w:p>
    <w:p w14:paraId="57FF8BD3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01A3F1F3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985B805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file.close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69F148E5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68865D8E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5C00960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void bin256Val(string str)</w:t>
      </w:r>
    </w:p>
    <w:p w14:paraId="333453DC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7981EA4C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ofstream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file;</w:t>
      </w:r>
    </w:p>
    <w:p w14:paraId="08065B7A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6F00027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file.open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(str, </w:t>
      </w:r>
      <w:proofErr w:type="spellStart"/>
      <w:proofErr w:type="gram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os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64758B">
        <w:rPr>
          <w:rFonts w:ascii="Consolas" w:hAnsi="Consolas"/>
          <w:color w:val="auto"/>
          <w:sz w:val="21"/>
          <w:szCs w:val="21"/>
          <w:lang w:eastAsia="zh-CN"/>
        </w:rPr>
        <w:t>binary);</w:t>
      </w:r>
    </w:p>
    <w:p w14:paraId="7042D825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int value[256];</w:t>
      </w:r>
    </w:p>
    <w:p w14:paraId="4F6AE692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31C54DE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for (int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= 0;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&lt; SIZE / 256; ++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) </w:t>
      </w:r>
    </w:p>
    <w:p w14:paraId="00F09CB9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29B9110B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for (int j = 0; j &lt; 256; ++j) </w:t>
      </w:r>
    </w:p>
    <w:p w14:paraId="3BCF9070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value[j] =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generateNumber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24E4FBEF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file.write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reinterpret_cast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&lt;char*&gt;(&amp;value),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sizeof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(int) * 256);</w:t>
      </w:r>
    </w:p>
    <w:p w14:paraId="7FA1B685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79E3FD15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A70F6B4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file.close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1AB53CC5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lastRenderedPageBreak/>
        <w:t>}</w:t>
      </w:r>
    </w:p>
    <w:p w14:paraId="35E92231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BD1765C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readFile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(string str, bool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sTxt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= false)</w:t>
      </w:r>
    </w:p>
    <w:p w14:paraId="3DB688FB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1EB1CBB2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int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vec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[SIZE];</w:t>
      </w:r>
    </w:p>
    <w:p w14:paraId="25E01C38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fstream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file;</w:t>
      </w:r>
    </w:p>
    <w:p w14:paraId="21A75ECC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file.open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(str, </w:t>
      </w:r>
      <w:proofErr w:type="spellStart"/>
      <w:proofErr w:type="gram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os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64758B">
        <w:rPr>
          <w:rFonts w:ascii="Consolas" w:hAnsi="Consolas"/>
          <w:color w:val="auto"/>
          <w:sz w:val="21"/>
          <w:szCs w:val="21"/>
          <w:lang w:eastAsia="zh-CN"/>
        </w:rPr>
        <w:t>binary);</w:t>
      </w:r>
    </w:p>
    <w:p w14:paraId="2CEC7268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5EDBF66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if (!file)</w:t>
      </w:r>
    </w:p>
    <w:p w14:paraId="0CD467B3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4B9B07FB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&lt;&lt; "File error\n";</w:t>
      </w:r>
    </w:p>
    <w:p w14:paraId="158E0CBE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return;</w:t>
      </w:r>
    </w:p>
    <w:p w14:paraId="058B7F5D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53A1B7F3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E1AC2B6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if (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sTxt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63ACAD5C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72839C54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int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= 0;</w:t>
      </w:r>
    </w:p>
    <w:p w14:paraId="3E1130A9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while (!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file.eof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34849DD6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5EA7D76F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int n;</w:t>
      </w:r>
    </w:p>
    <w:p w14:paraId="68009C1B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file &gt;&gt; n;</w:t>
      </w:r>
    </w:p>
    <w:p w14:paraId="7A71AF64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vec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[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++] = n;</w:t>
      </w:r>
    </w:p>
    <w:p w14:paraId="76628BA2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3D93ACE1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655C0449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161D487A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else</w:t>
      </w:r>
    </w:p>
    <w:p w14:paraId="7C722FA2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file.read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reinterpret_cast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&lt;char*&gt;(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vec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),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sizeof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(int) * SIZE);</w:t>
      </w:r>
    </w:p>
    <w:p w14:paraId="439A4659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0899EC6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&lt;&lt; "In file " &lt;&lt; str &lt;&lt; ":\n";</w:t>
      </w:r>
    </w:p>
    <w:p w14:paraId="0A9CCEA0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for (int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= 0;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&lt; 5; ++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3CAF888C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&lt;&lt; "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vec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[" &lt;&lt;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&lt;&lt; "] = " &lt;&lt;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vec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[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] &lt;&lt;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5163415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FD8DF93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2E05CAFE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F493BC8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int main()</w:t>
      </w:r>
    </w:p>
    <w:p w14:paraId="27872267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063F8C7C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srand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(time(NULL));</w:t>
      </w:r>
    </w:p>
    <w:p w14:paraId="4EFD13F6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vector&lt;string&gt; str;</w:t>
      </w:r>
    </w:p>
    <w:p w14:paraId="5DF3B6EE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str.push_back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("randomInTxt.txt");</w:t>
      </w:r>
    </w:p>
    <w:p w14:paraId="69BDBE3F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str.push_back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("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randomInBin.bin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");</w:t>
      </w:r>
    </w:p>
    <w:p w14:paraId="2F386568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str.push_back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("randomIn256Bin.bin");</w:t>
      </w:r>
    </w:p>
    <w:p w14:paraId="21971D8D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D556ABD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txtOneVal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(str[0]);</w:t>
      </w:r>
    </w:p>
    <w:p w14:paraId="10EC9733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binOneVal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(str[1]);</w:t>
      </w:r>
    </w:p>
    <w:p w14:paraId="5F713E64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bin256Val(str[2]);</w:t>
      </w:r>
    </w:p>
    <w:p w14:paraId="16736B61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4EB350A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readFile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(str[0], true);</w:t>
      </w:r>
    </w:p>
    <w:p w14:paraId="2E5EA171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readFile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(str[1]);</w:t>
      </w:r>
    </w:p>
    <w:p w14:paraId="7F643999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readFile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(str[2]);</w:t>
      </w:r>
    </w:p>
    <w:p w14:paraId="4302A2B6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728EAF8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&lt;&lt; "Author: Nero Li\n";</w:t>
      </w:r>
    </w:p>
    <w:p w14:paraId="57CB178A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552F51B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return 0;</w:t>
      </w:r>
    </w:p>
    <w:p w14:paraId="7A91DCD4" w14:textId="77777777" w:rsid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48D1B0EB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2F7D039C" w14:textId="77777777" w:rsidR="0064758B" w:rsidRPr="00C078CC" w:rsidRDefault="0064758B" w:rsidP="0064758B">
      <w:pPr>
        <w:rPr>
          <w:color w:val="auto"/>
        </w:rPr>
      </w:pPr>
      <w:r w:rsidRPr="00C078CC">
        <w:rPr>
          <w:color w:val="auto"/>
        </w:rPr>
        <w:t>Input/output below:</w:t>
      </w:r>
    </w:p>
    <w:p w14:paraId="6A004226" w14:textId="77777777" w:rsidR="0064758B" w:rsidRPr="00C078CC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6F69AC6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In file randomInTxt.txt:</w:t>
      </w:r>
    </w:p>
    <w:p w14:paraId="5D9C7824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vec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[0] = 11700</w:t>
      </w:r>
    </w:p>
    <w:p w14:paraId="56B9F197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vec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[1] = 11144</w:t>
      </w:r>
    </w:p>
    <w:p w14:paraId="36761901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vec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[2] = 26341</w:t>
      </w:r>
    </w:p>
    <w:p w14:paraId="6BAA0B76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vec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[3] = 24305</w:t>
      </w:r>
    </w:p>
    <w:p w14:paraId="75868E5F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vec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[4] = 24154</w:t>
      </w:r>
    </w:p>
    <w:p w14:paraId="4610D0EA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E2B8B56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In file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randomInBin.bin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:</w:t>
      </w:r>
    </w:p>
    <w:p w14:paraId="378D0C0E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vec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[0] = 31230</w:t>
      </w:r>
    </w:p>
    <w:p w14:paraId="39143633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vec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[1] = 2444</w:t>
      </w:r>
    </w:p>
    <w:p w14:paraId="57701672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vec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[2] = 11827</w:t>
      </w:r>
    </w:p>
    <w:p w14:paraId="0219FE0B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vec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[3] = 26365</w:t>
      </w:r>
    </w:p>
    <w:p w14:paraId="3A338B51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vec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[4] = 9810</w:t>
      </w:r>
    </w:p>
    <w:p w14:paraId="6674796B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D62EA4B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In file randomIn256Bin.bin:</w:t>
      </w:r>
    </w:p>
    <w:p w14:paraId="76C312B7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vec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[0] = 31562</w:t>
      </w:r>
    </w:p>
    <w:p w14:paraId="34B1DDA8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vec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[1] = 4555</w:t>
      </w:r>
    </w:p>
    <w:p w14:paraId="26915485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vec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[2] = 6924</w:t>
      </w:r>
    </w:p>
    <w:p w14:paraId="306427AB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vec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[3] = 4518</w:t>
      </w:r>
    </w:p>
    <w:p w14:paraId="0D528B30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vec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[4] = 19635</w:t>
      </w:r>
    </w:p>
    <w:p w14:paraId="32B26F87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26D65A3" w14:textId="77777777" w:rsid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Author: Nero Li</w:t>
      </w:r>
    </w:p>
    <w:p w14:paraId="0A9DBE3A" w14:textId="77777777" w:rsidR="0064758B" w:rsidRPr="00C078CC" w:rsidRDefault="0064758B" w:rsidP="00086DCC">
      <w:pPr>
        <w:rPr>
          <w:color w:val="auto"/>
        </w:rPr>
      </w:pPr>
    </w:p>
    <w:p w14:paraId="38746B48" w14:textId="6712DA2C" w:rsidR="00335E17" w:rsidRPr="00C078CC" w:rsidRDefault="00335E17" w:rsidP="00797498">
      <w:pPr>
        <w:rPr>
          <w:b/>
          <w:bCs/>
          <w:color w:val="auto"/>
        </w:rPr>
      </w:pPr>
      <w:r w:rsidRPr="00C078CC">
        <w:rPr>
          <w:b/>
          <w:bCs/>
          <w:color w:val="auto"/>
        </w:rPr>
        <w:t>exercise_2</w:t>
      </w:r>
      <w:r w:rsidR="0064758B">
        <w:rPr>
          <w:b/>
          <w:bCs/>
          <w:color w:val="auto"/>
        </w:rPr>
        <w:t>_option_A</w:t>
      </w:r>
      <w:r w:rsidRPr="00C078CC">
        <w:rPr>
          <w:b/>
          <w:bCs/>
          <w:color w:val="auto"/>
        </w:rPr>
        <w:t>.cpp:</w:t>
      </w:r>
    </w:p>
    <w:p w14:paraId="1B5C61DD" w14:textId="77777777" w:rsidR="00335E17" w:rsidRPr="00C078CC" w:rsidRDefault="00335E17" w:rsidP="0079749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47B91BE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/*  Program: PA_12_exercise_2  </w:t>
      </w:r>
    </w:p>
    <w:p w14:paraId="1392DF6D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049201F4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30   </w:t>
      </w:r>
    </w:p>
    <w:p w14:paraId="70619C0E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Date: 05/31/2022</w:t>
      </w:r>
      <w:r w:rsidRPr="0064758B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</w:t>
      </w:r>
    </w:p>
    <w:p w14:paraId="6BACC64C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5E4047EB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Option A: Perform Project P-14.1 on page 687 of C++ book </w:t>
      </w:r>
    </w:p>
    <w:p w14:paraId="6313FB61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in C++ or Java. We will limit to only two of the four </w:t>
      </w:r>
    </w:p>
    <w:p w14:paraId="109F9F7E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algorithms.</w:t>
      </w:r>
    </w:p>
    <w:p w14:paraId="56B663C9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Write a C++ class that simulates the best-fit, worst-fit, first-fit, and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nextfit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algorithms for memory management. Determine experimentally which</w:t>
      </w:r>
    </w:p>
    <w:p w14:paraId="2E1F0D02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method is the best under various sequences of memory requests.</w:t>
      </w:r>
    </w:p>
    <w:p w14:paraId="7842CA48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5573414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6D75A9EC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5604A796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0B9E1237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A2D90F6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511F040F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DEB935C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4180F714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#include &lt;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fstream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&gt;</w:t>
      </w:r>
    </w:p>
    <w:p w14:paraId="0B939F1F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#include &lt;vector&gt;</w:t>
      </w:r>
    </w:p>
    <w:p w14:paraId="394C2E78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lastRenderedPageBreak/>
        <w:t>#include &lt;map&gt;</w:t>
      </w:r>
    </w:p>
    <w:p w14:paraId="3A9F9300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#include &lt;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ctime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&gt;</w:t>
      </w:r>
    </w:p>
    <w:p w14:paraId="16D745F0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BA2C0FB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0DD25140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883C596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const int SIZE = 1024;</w:t>
      </w:r>
    </w:p>
    <w:p w14:paraId="523FF451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A8CA5AF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int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generateNumber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()</w:t>
      </w:r>
    </w:p>
    <w:p w14:paraId="00BD17C0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7144C6E3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return (rand() % 15 + 5);</w:t>
      </w:r>
    </w:p>
    <w:p w14:paraId="768EDDC3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61DE6B69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CCB98CD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int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randomSpace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()</w:t>
      </w:r>
    </w:p>
    <w:p w14:paraId="19B1BB67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526F2A78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return (rand() % SIZE);</w:t>
      </w:r>
    </w:p>
    <w:p w14:paraId="0DBD2573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2C5256D0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DD93F94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map&lt;int, int&gt;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checkAvailableHoles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(bool blocks[], bool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withOutput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= false)</w:t>
      </w:r>
    </w:p>
    <w:p w14:paraId="4268FEB0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50FF6B65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map&lt;int, int&gt; holes;</w:t>
      </w:r>
    </w:p>
    <w:p w14:paraId="71C7EA24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bool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countingHoleSize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= false;</w:t>
      </w:r>
    </w:p>
    <w:p w14:paraId="1D6E48DD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int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holeStartPoint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= -1;</w:t>
      </w:r>
    </w:p>
    <w:p w14:paraId="2AEDFB69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int size = 1;</w:t>
      </w:r>
    </w:p>
    <w:p w14:paraId="06D2BCAC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D9CB793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int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countHoles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= 0;</w:t>
      </w:r>
    </w:p>
    <w:p w14:paraId="603B58DE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int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countSize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= 0;</w:t>
      </w:r>
    </w:p>
    <w:p w14:paraId="5FCD2E03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D6B2279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for (int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= 0;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&lt; SIZE; ++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72165FAF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5F61B3B5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if (blocks[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])</w:t>
      </w:r>
    </w:p>
    <w:p w14:paraId="42381FC3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7E276316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if (!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countingHoleSize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48114EBC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5B0652FE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    ++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countHoles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1CAACC2B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countingHoleSize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= true;</w:t>
      </w:r>
    </w:p>
    <w:p w14:paraId="5F6744B1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holeStartPoint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17C3278D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    size = 1;</w:t>
      </w:r>
    </w:p>
    <w:p w14:paraId="34D0F941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4FF712D2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else if (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== SIZE - 1)</w:t>
      </w:r>
    </w:p>
    <w:p w14:paraId="5499E4D2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2EEC20A9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    ++size;</w:t>
      </w:r>
    </w:p>
    <w:p w14:paraId="33ADBB1A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countSize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+= size;</w:t>
      </w:r>
    </w:p>
    <w:p w14:paraId="2AEFA7C4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4703E371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else</w:t>
      </w:r>
    </w:p>
    <w:p w14:paraId="7B394CB3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60406962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    ++size;</w:t>
      </w:r>
    </w:p>
    <w:p w14:paraId="2217C645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051E0D9A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6CFC79D3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else</w:t>
      </w:r>
    </w:p>
    <w:p w14:paraId="2CDA8C4A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5744B771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if (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countingHoleSize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023E4B9D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2AE7662E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    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countSize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+= size;</w:t>
      </w:r>
    </w:p>
    <w:p w14:paraId="0A47C9A2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countingHoleSize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= false;</w:t>
      </w:r>
    </w:p>
    <w:p w14:paraId="7F0F0AF0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    holes[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holeStartPoint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] = size;</w:t>
      </w:r>
    </w:p>
    <w:p w14:paraId="7F239723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136A26F5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6A65479D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4A793E3B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855425D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if (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withOutput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69DFB6F6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&lt;&lt; " - " &lt;&lt;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countHoles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&lt;&lt; " block(s) are still available.\n" &lt;&lt; " - " &lt;&lt;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countSize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* 4 &lt;&lt; " byte(s) of memory still available.\n" &lt;&lt;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67AD8A7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71D65DF9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7E01B75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return holes;</w:t>
      </w:r>
    </w:p>
    <w:p w14:paraId="7B8A3709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006E44D1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152B2CF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doFit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(bool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sFirstFit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7CA28178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014DCEDF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bool blocks[SIZE];</w:t>
      </w:r>
    </w:p>
    <w:p w14:paraId="2105FD08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for (int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= 0;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&lt; SIZE; ++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) </w:t>
      </w:r>
    </w:p>
    <w:p w14:paraId="7DC8E256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blocks[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] = false;</w:t>
      </w:r>
    </w:p>
    <w:p w14:paraId="1E9FFF0F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int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totalAllocation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= 0;</w:t>
      </w:r>
    </w:p>
    <w:p w14:paraId="7B089D6A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while (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totalAllocation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&lt;= (SIZE) / 2)</w:t>
      </w:r>
    </w:p>
    <w:p w14:paraId="148BE9D7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56969A2C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int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allocationTime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generateNumber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6AA5653F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int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startBlock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randomSpace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662A04DD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totalAllocation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+=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allocationTime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5099076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for (int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= 0;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&lt;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allocationTime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&amp;&amp;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+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startBlock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&lt; SIZE; ++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) </w:t>
      </w:r>
    </w:p>
    <w:p w14:paraId="0AF7FA94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blocks[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startBlock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+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] = true;</w:t>
      </w:r>
    </w:p>
    <w:p w14:paraId="6654AF0B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59CC2A70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884E4AE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bool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allocationFail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= false;</w:t>
      </w:r>
    </w:p>
    <w:p w14:paraId="6D45A074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while (!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allocationFail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232979A7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092CCAB9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int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allocationTime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generateNumber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1669C086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map&lt;int, int&gt; holes =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checkAvailableHoles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(blocks);</w:t>
      </w:r>
    </w:p>
    <w:p w14:paraId="720B99B0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int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holeStartPoint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= -1;</w:t>
      </w:r>
    </w:p>
    <w:p w14:paraId="4213D9F1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0E9CC6B3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if (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sFirstFit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2F7F73D4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478B6BB3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// main part for first-fit</w:t>
      </w:r>
    </w:p>
    <w:p w14:paraId="4AAF8A25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for (auto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: holes)</w:t>
      </w:r>
    </w:p>
    <w:p w14:paraId="4B53784B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5C3AC0B1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f (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.second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&gt;=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allocationTime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54FF3246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    {</w:t>
      </w:r>
    </w:p>
    <w:p w14:paraId="5D387774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holeStartPoint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.first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5A4B76AE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break;</w:t>
      </w:r>
    </w:p>
    <w:p w14:paraId="1C14CD60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    }</w:t>
      </w:r>
    </w:p>
    <w:p w14:paraId="65179F62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564A65B1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7F2C1123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else</w:t>
      </w:r>
    </w:p>
    <w:p w14:paraId="589A63C0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35F1964A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    // main part for best-fit</w:t>
      </w:r>
    </w:p>
    <w:p w14:paraId="101F710C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int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minGap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= SIZE;</w:t>
      </w:r>
    </w:p>
    <w:p w14:paraId="21409CDF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for (auto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: holes)</w:t>
      </w:r>
    </w:p>
    <w:p w14:paraId="46CEE3BD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0A03A381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nt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curGap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.second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-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allocationTime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8A4372C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f (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curGap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&gt;= 0 &amp;&amp;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curGap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&lt;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minGap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5EE56C5F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    {</w:t>
      </w:r>
    </w:p>
    <w:p w14:paraId="227B6D1A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minGap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curGap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4154A32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holeStartPoint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.first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FCC5281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    }</w:t>
      </w:r>
    </w:p>
    <w:p w14:paraId="0C85FFE6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0BB6D6BA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00584B95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56583479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0E1D948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if (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holeStartPoint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= -1)</w:t>
      </w:r>
    </w:p>
    <w:p w14:paraId="4359606B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56D4CABA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allocationFail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= true;</w:t>
      </w:r>
    </w:p>
    <w:p w14:paraId="3C7223F4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01DA0E14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else</w:t>
      </w:r>
    </w:p>
    <w:p w14:paraId="255ABEDA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255883C5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for (int j = 0; j &lt;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allocationTime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; ++j) </w:t>
      </w:r>
    </w:p>
    <w:p w14:paraId="4FC3ED7D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    blocks[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holeStartPoint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+ j] = true;</w:t>
      </w:r>
    </w:p>
    <w:p w14:paraId="2A7AB4D8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allocationFail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= false;</w:t>
      </w:r>
    </w:p>
    <w:p w14:paraId="4078938B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6CC10380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43B034B2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9E2596B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if (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isFirstFit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5B8D4605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&lt;&lt; "For first-fit:\n";</w:t>
      </w:r>
    </w:p>
    <w:p w14:paraId="55C41A16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else</w:t>
      </w:r>
    </w:p>
    <w:p w14:paraId="5F29A9E3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&lt;&lt; "For best-fit:\n";</w:t>
      </w:r>
    </w:p>
    <w:p w14:paraId="5C6758E2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checkAvailableHoles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(blocks, true);</w:t>
      </w:r>
    </w:p>
    <w:p w14:paraId="03C9B3C4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6C021BA0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7EAB686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int main()</w:t>
      </w:r>
    </w:p>
    <w:p w14:paraId="7268EDA5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3E71D145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srand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(time(NULL));</w:t>
      </w:r>
    </w:p>
    <w:p w14:paraId="2F76277F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62D60E66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doFit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(false);</w:t>
      </w:r>
    </w:p>
    <w:p w14:paraId="48F34209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doFit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>(true);</w:t>
      </w:r>
    </w:p>
    <w:p w14:paraId="37392B16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2736C056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64758B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&lt;&lt; "Author: Nero Li\n";</w:t>
      </w:r>
    </w:p>
    <w:p w14:paraId="7A7D78CF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A9087AC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   return 0;</w:t>
      </w:r>
    </w:p>
    <w:p w14:paraId="25CD2610" w14:textId="77777777" w:rsidR="0064758B" w:rsidRDefault="0064758B" w:rsidP="0079749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2AA450F8" w14:textId="77777777" w:rsidR="0064758B" w:rsidRDefault="0064758B" w:rsidP="0079749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E938F39" w14:textId="4A39E8C9" w:rsidR="00B51887" w:rsidRPr="0064758B" w:rsidRDefault="00DD2D78" w:rsidP="0079749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078CC">
        <w:rPr>
          <w:color w:val="auto"/>
        </w:rPr>
        <w:t>Input/output below:</w:t>
      </w:r>
    </w:p>
    <w:p w14:paraId="654BD4B2" w14:textId="77777777" w:rsidR="00797498" w:rsidRPr="00C078CC" w:rsidRDefault="00797498" w:rsidP="00F94D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EFF014B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For best-fit:</w:t>
      </w:r>
    </w:p>
    <w:p w14:paraId="37E158D0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- 26 block(s) are still available.</w:t>
      </w:r>
    </w:p>
    <w:p w14:paraId="5B18F0BD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- 1668 byte(s) of memory still available.</w:t>
      </w:r>
    </w:p>
    <w:p w14:paraId="66D85FF2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5E5A63A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For first-fit:</w:t>
      </w:r>
    </w:p>
    <w:p w14:paraId="2626B459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- 24 block(s) are still available.</w:t>
      </w:r>
    </w:p>
    <w:p w14:paraId="35E1736E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 xml:space="preserve"> - 1604 byte(s) of memory still available.</w:t>
      </w:r>
    </w:p>
    <w:p w14:paraId="2516062C" w14:textId="77777777" w:rsidR="0064758B" w:rsidRP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E9976EA" w14:textId="2E5697DA" w:rsid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58B">
        <w:rPr>
          <w:rFonts w:ascii="Consolas" w:hAnsi="Consolas"/>
          <w:color w:val="auto"/>
          <w:sz w:val="21"/>
          <w:szCs w:val="21"/>
          <w:lang w:eastAsia="zh-CN"/>
        </w:rPr>
        <w:t>Author: Nero Li</w:t>
      </w:r>
    </w:p>
    <w:p w14:paraId="4B0C565E" w14:textId="77777777" w:rsidR="0064758B" w:rsidRDefault="0064758B" w:rsidP="0064758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3BE74A6" w14:textId="2B8654A2" w:rsidR="00751AF9" w:rsidRPr="00C078CC" w:rsidRDefault="005A557D" w:rsidP="009D41CF">
      <w:pPr>
        <w:spacing w:line="360" w:lineRule="auto"/>
        <w:rPr>
          <w:color w:val="auto"/>
        </w:rPr>
      </w:pPr>
      <w:r w:rsidRPr="00C078CC">
        <w:rPr>
          <w:color w:val="auto"/>
        </w:rPr>
        <w:t xml:space="preserve">Answer for </w:t>
      </w:r>
      <w:r w:rsidR="00536593" w:rsidRPr="00C078CC">
        <w:rPr>
          <w:color w:val="auto"/>
        </w:rPr>
        <w:t>Question 1</w:t>
      </w:r>
      <w:r w:rsidR="00F53294" w:rsidRPr="00C078CC">
        <w:rPr>
          <w:color w:val="auto"/>
        </w:rPr>
        <w:t>:</w:t>
      </w:r>
    </w:p>
    <w:p w14:paraId="26EC7216" w14:textId="6FA490A7" w:rsidR="00F12340" w:rsidRDefault="001D4185" w:rsidP="00693EC1">
      <w:pPr>
        <w:pStyle w:val="NormalWeb"/>
        <w:spacing w:before="0" w:beforeAutospacing="0" w:after="0" w:afterAutospacing="0" w:line="360" w:lineRule="auto"/>
        <w:ind w:firstLine="720"/>
        <w:rPr>
          <w:rFonts w:ascii="Ink Free" w:hAnsi="Ink Free"/>
          <w:color w:val="auto"/>
          <w:lang w:eastAsia="zh-CN"/>
        </w:rPr>
      </w:pPr>
      <w:r>
        <w:rPr>
          <w:rFonts w:ascii="Ink Free" w:hAnsi="Ink Free"/>
          <w:color w:val="auto"/>
          <w:lang w:eastAsia="zh-CN"/>
        </w:rPr>
        <w:t xml:space="preserve">A spanning tree S for a graph G is a graph contains all the vertex but the minimum edges that S need to be one connected </w:t>
      </w:r>
      <w:r w:rsidR="00297C97">
        <w:rPr>
          <w:rFonts w:ascii="Ink Free" w:hAnsi="Ink Free"/>
          <w:color w:val="auto"/>
          <w:lang w:eastAsia="zh-CN"/>
        </w:rPr>
        <w:t>component. Furthermore, a minimum spanning tree is a spanning tree that has the smallest total weight of edges.</w:t>
      </w:r>
    </w:p>
    <w:p w14:paraId="174E3C33" w14:textId="395E03F1" w:rsidR="00297C97" w:rsidRPr="00C078CC" w:rsidRDefault="00297C97" w:rsidP="00693EC1">
      <w:pPr>
        <w:pStyle w:val="NormalWeb"/>
        <w:spacing w:before="0" w:beforeAutospacing="0" w:after="0" w:afterAutospacing="0" w:line="360" w:lineRule="auto"/>
        <w:ind w:firstLine="720"/>
        <w:rPr>
          <w:rFonts w:ascii="Ink Free" w:hAnsi="Ink Free"/>
          <w:color w:val="auto"/>
          <w:lang w:eastAsia="zh-CN"/>
        </w:rPr>
      </w:pPr>
      <w:r>
        <w:rPr>
          <w:rFonts w:ascii="Ink Free" w:hAnsi="Ink Free"/>
          <w:color w:val="auto"/>
          <w:lang w:eastAsia="zh-CN"/>
        </w:rPr>
        <w:t xml:space="preserve">There are many applications for us to use </w:t>
      </w:r>
      <w:proofErr w:type="gramStart"/>
      <w:r>
        <w:rPr>
          <w:rFonts w:ascii="Ink Free" w:hAnsi="Ink Free"/>
          <w:color w:val="auto"/>
          <w:lang w:eastAsia="zh-CN"/>
        </w:rPr>
        <w:t>a</w:t>
      </w:r>
      <w:proofErr w:type="gramEnd"/>
      <w:r>
        <w:rPr>
          <w:rFonts w:ascii="Ink Free" w:hAnsi="Ink Free"/>
          <w:color w:val="auto"/>
          <w:lang w:eastAsia="zh-CN"/>
        </w:rPr>
        <w:t xml:space="preserve"> MST. For example, if we want to find the connection network for each department that cost least, we can generate a graph that show all the possible connections as edges with weight as the cost and department as vertex, then find the MST to see the cheapest network.</w:t>
      </w:r>
    </w:p>
    <w:p w14:paraId="27664B4B" w14:textId="0700D3ED" w:rsidR="00024468" w:rsidRPr="00C078CC" w:rsidRDefault="005A557D" w:rsidP="00E91DA0">
      <w:pPr>
        <w:pStyle w:val="NormalWeb"/>
        <w:spacing w:before="0" w:beforeAutospacing="0" w:after="0" w:afterAutospacing="0" w:line="360" w:lineRule="auto"/>
        <w:rPr>
          <w:color w:val="auto"/>
        </w:rPr>
      </w:pPr>
      <w:r w:rsidRPr="00C078CC">
        <w:rPr>
          <w:color w:val="auto"/>
        </w:rPr>
        <w:t xml:space="preserve">Answer for </w:t>
      </w:r>
      <w:r w:rsidR="00536593" w:rsidRPr="00C078CC">
        <w:rPr>
          <w:color w:val="auto"/>
        </w:rPr>
        <w:t>Question 2</w:t>
      </w:r>
      <w:r w:rsidR="00F53294" w:rsidRPr="00C078CC">
        <w:rPr>
          <w:color w:val="auto"/>
        </w:rPr>
        <w:t>:</w:t>
      </w:r>
    </w:p>
    <w:p w14:paraId="49FFA3A1" w14:textId="2934EDED" w:rsidR="00693EC1" w:rsidRPr="00C078CC" w:rsidRDefault="007C6628" w:rsidP="00693EC1">
      <w:pPr>
        <w:spacing w:line="360" w:lineRule="auto"/>
        <w:ind w:firstLine="720"/>
        <w:rPr>
          <w:rFonts w:ascii="Ink Free" w:hAnsi="Ink Free"/>
          <w:color w:val="auto"/>
          <w:lang w:eastAsia="zh-CN"/>
        </w:rPr>
      </w:pPr>
      <w:r>
        <w:rPr>
          <w:rFonts w:ascii="Ink Free" w:hAnsi="Ink Free"/>
          <w:color w:val="auto"/>
          <w:lang w:eastAsia="zh-CN"/>
        </w:rPr>
        <w:t>The biggest difference between B-Tree and BST is the child that one node can have. BST can only have two child maximum for each node, but the B-Tree can have more than two and still keep the balance. It helps to read big chunk of data and reduce the time to find out where the data is.</w:t>
      </w:r>
    </w:p>
    <w:sectPr w:rsidR="00693EC1" w:rsidRPr="00C078C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CEF901" w14:textId="77777777" w:rsidR="00A91803" w:rsidRDefault="00A91803" w:rsidP="0089713B">
      <w:r>
        <w:separator/>
      </w:r>
    </w:p>
  </w:endnote>
  <w:endnote w:type="continuationSeparator" w:id="0">
    <w:p w14:paraId="645D43F4" w14:textId="77777777" w:rsidR="00A91803" w:rsidRDefault="00A91803" w:rsidP="008971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94229" w14:textId="77777777" w:rsidR="00A91803" w:rsidRDefault="00A91803" w:rsidP="0089713B">
      <w:r>
        <w:separator/>
      </w:r>
    </w:p>
  </w:footnote>
  <w:footnote w:type="continuationSeparator" w:id="0">
    <w:p w14:paraId="5DAB97A2" w14:textId="77777777" w:rsidR="00A91803" w:rsidRDefault="00A91803" w:rsidP="008971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032A0"/>
    <w:multiLevelType w:val="hybridMultilevel"/>
    <w:tmpl w:val="DD92C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6849D2"/>
    <w:multiLevelType w:val="hybridMultilevel"/>
    <w:tmpl w:val="8AF8D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DB4B5B"/>
    <w:multiLevelType w:val="hybridMultilevel"/>
    <w:tmpl w:val="6BB0C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0227261">
    <w:abstractNumId w:val="0"/>
  </w:num>
  <w:num w:numId="2" w16cid:durableId="2061901364">
    <w:abstractNumId w:val="1"/>
  </w:num>
  <w:num w:numId="3" w16cid:durableId="3370084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noPunctuationKerning/>
  <w:characterSpacingControl w:val="doNotCompress"/>
  <w:hdrShapeDefaults>
    <o:shapedefaults v:ext="edit" spidmax="2050">
      <o:colormru v:ext="edit" colors="#1e1e1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La0MLI0NDczNDdV0lEKTi0uzszPAykwMawFAAkz7y0tAAAA"/>
  </w:docVars>
  <w:rsids>
    <w:rsidRoot w:val="00160F9E"/>
    <w:rsid w:val="000106B9"/>
    <w:rsid w:val="000174BB"/>
    <w:rsid w:val="000224F0"/>
    <w:rsid w:val="00024468"/>
    <w:rsid w:val="00063BF7"/>
    <w:rsid w:val="00070703"/>
    <w:rsid w:val="000807E0"/>
    <w:rsid w:val="00085A35"/>
    <w:rsid w:val="00086DCC"/>
    <w:rsid w:val="000A1664"/>
    <w:rsid w:val="000D3EA8"/>
    <w:rsid w:val="000F5554"/>
    <w:rsid w:val="00101CE0"/>
    <w:rsid w:val="00122B81"/>
    <w:rsid w:val="00133DB8"/>
    <w:rsid w:val="00140391"/>
    <w:rsid w:val="00160F9E"/>
    <w:rsid w:val="001658E0"/>
    <w:rsid w:val="00182114"/>
    <w:rsid w:val="001D4185"/>
    <w:rsid w:val="001D619C"/>
    <w:rsid w:val="001E3AE1"/>
    <w:rsid w:val="001E43B3"/>
    <w:rsid w:val="001F5950"/>
    <w:rsid w:val="00293D23"/>
    <w:rsid w:val="00297C97"/>
    <w:rsid w:val="002B4167"/>
    <w:rsid w:val="002C2D6D"/>
    <w:rsid w:val="002C2D99"/>
    <w:rsid w:val="0031619A"/>
    <w:rsid w:val="0032124B"/>
    <w:rsid w:val="00335E17"/>
    <w:rsid w:val="00345032"/>
    <w:rsid w:val="0034560A"/>
    <w:rsid w:val="00352167"/>
    <w:rsid w:val="0035500A"/>
    <w:rsid w:val="00356479"/>
    <w:rsid w:val="00377960"/>
    <w:rsid w:val="003902D4"/>
    <w:rsid w:val="00396945"/>
    <w:rsid w:val="003C0BC1"/>
    <w:rsid w:val="003D0CE1"/>
    <w:rsid w:val="003D3171"/>
    <w:rsid w:val="003E1B91"/>
    <w:rsid w:val="003E482A"/>
    <w:rsid w:val="003F58D1"/>
    <w:rsid w:val="00413793"/>
    <w:rsid w:val="0041557C"/>
    <w:rsid w:val="00427CCB"/>
    <w:rsid w:val="004353A6"/>
    <w:rsid w:val="00450B22"/>
    <w:rsid w:val="00484C96"/>
    <w:rsid w:val="004A6491"/>
    <w:rsid w:val="004B1891"/>
    <w:rsid w:val="004B32C6"/>
    <w:rsid w:val="004B614E"/>
    <w:rsid w:val="004C5D7E"/>
    <w:rsid w:val="004D48A9"/>
    <w:rsid w:val="004E2A56"/>
    <w:rsid w:val="004F7678"/>
    <w:rsid w:val="00524598"/>
    <w:rsid w:val="00536593"/>
    <w:rsid w:val="00562A75"/>
    <w:rsid w:val="00570A9E"/>
    <w:rsid w:val="00571110"/>
    <w:rsid w:val="00576DCB"/>
    <w:rsid w:val="005776FD"/>
    <w:rsid w:val="00583585"/>
    <w:rsid w:val="00592559"/>
    <w:rsid w:val="005A5012"/>
    <w:rsid w:val="005A557D"/>
    <w:rsid w:val="005B16A5"/>
    <w:rsid w:val="005B2267"/>
    <w:rsid w:val="005B4D53"/>
    <w:rsid w:val="005C7393"/>
    <w:rsid w:val="005D0636"/>
    <w:rsid w:val="005E229C"/>
    <w:rsid w:val="005E41C6"/>
    <w:rsid w:val="00612583"/>
    <w:rsid w:val="0063016C"/>
    <w:rsid w:val="00646443"/>
    <w:rsid w:val="0064758B"/>
    <w:rsid w:val="00647A71"/>
    <w:rsid w:val="00662FB3"/>
    <w:rsid w:val="0067119B"/>
    <w:rsid w:val="00692667"/>
    <w:rsid w:val="00693EC1"/>
    <w:rsid w:val="006D72E4"/>
    <w:rsid w:val="006E37B9"/>
    <w:rsid w:val="006F4DB0"/>
    <w:rsid w:val="00706C06"/>
    <w:rsid w:val="00743543"/>
    <w:rsid w:val="00751AF9"/>
    <w:rsid w:val="00781012"/>
    <w:rsid w:val="00786A92"/>
    <w:rsid w:val="00786CEB"/>
    <w:rsid w:val="00787867"/>
    <w:rsid w:val="00797498"/>
    <w:rsid w:val="007A3BDB"/>
    <w:rsid w:val="007A7674"/>
    <w:rsid w:val="007C6628"/>
    <w:rsid w:val="00803AD1"/>
    <w:rsid w:val="00807425"/>
    <w:rsid w:val="00813905"/>
    <w:rsid w:val="00830896"/>
    <w:rsid w:val="008323D6"/>
    <w:rsid w:val="00843F7C"/>
    <w:rsid w:val="00846E93"/>
    <w:rsid w:val="0086130D"/>
    <w:rsid w:val="00866F37"/>
    <w:rsid w:val="0087467A"/>
    <w:rsid w:val="00875690"/>
    <w:rsid w:val="00881EE5"/>
    <w:rsid w:val="0089713B"/>
    <w:rsid w:val="008B1D4B"/>
    <w:rsid w:val="008E69A1"/>
    <w:rsid w:val="008F7ADF"/>
    <w:rsid w:val="009239B2"/>
    <w:rsid w:val="00927F9D"/>
    <w:rsid w:val="00930EE9"/>
    <w:rsid w:val="009335F0"/>
    <w:rsid w:val="0094081D"/>
    <w:rsid w:val="00945E0E"/>
    <w:rsid w:val="009472A4"/>
    <w:rsid w:val="00957089"/>
    <w:rsid w:val="0098498C"/>
    <w:rsid w:val="0099671E"/>
    <w:rsid w:val="009A3F0E"/>
    <w:rsid w:val="009D41CF"/>
    <w:rsid w:val="00A173A2"/>
    <w:rsid w:val="00A456AB"/>
    <w:rsid w:val="00A76213"/>
    <w:rsid w:val="00A91803"/>
    <w:rsid w:val="00A97905"/>
    <w:rsid w:val="00AB05A2"/>
    <w:rsid w:val="00AB5F68"/>
    <w:rsid w:val="00AC59D9"/>
    <w:rsid w:val="00B01C7A"/>
    <w:rsid w:val="00B0288C"/>
    <w:rsid w:val="00B14E7B"/>
    <w:rsid w:val="00B20410"/>
    <w:rsid w:val="00B25834"/>
    <w:rsid w:val="00B51887"/>
    <w:rsid w:val="00B52A41"/>
    <w:rsid w:val="00BB0352"/>
    <w:rsid w:val="00BE02DB"/>
    <w:rsid w:val="00BF0E1B"/>
    <w:rsid w:val="00BF4A06"/>
    <w:rsid w:val="00C06995"/>
    <w:rsid w:val="00C078CC"/>
    <w:rsid w:val="00C6498F"/>
    <w:rsid w:val="00C75F01"/>
    <w:rsid w:val="00CB1B8A"/>
    <w:rsid w:val="00CB309D"/>
    <w:rsid w:val="00CC6542"/>
    <w:rsid w:val="00D038D6"/>
    <w:rsid w:val="00D34D91"/>
    <w:rsid w:val="00D41039"/>
    <w:rsid w:val="00D475EA"/>
    <w:rsid w:val="00D55FAB"/>
    <w:rsid w:val="00D66CE4"/>
    <w:rsid w:val="00D72885"/>
    <w:rsid w:val="00D82B56"/>
    <w:rsid w:val="00D86290"/>
    <w:rsid w:val="00D96F9E"/>
    <w:rsid w:val="00DC1375"/>
    <w:rsid w:val="00DD07D9"/>
    <w:rsid w:val="00DD2D78"/>
    <w:rsid w:val="00DE3DC8"/>
    <w:rsid w:val="00DF50AF"/>
    <w:rsid w:val="00DF69E4"/>
    <w:rsid w:val="00DF7D35"/>
    <w:rsid w:val="00E00415"/>
    <w:rsid w:val="00E077B3"/>
    <w:rsid w:val="00E224DB"/>
    <w:rsid w:val="00E23D4C"/>
    <w:rsid w:val="00E30C26"/>
    <w:rsid w:val="00E35349"/>
    <w:rsid w:val="00E473FD"/>
    <w:rsid w:val="00E56207"/>
    <w:rsid w:val="00E67B6F"/>
    <w:rsid w:val="00E73320"/>
    <w:rsid w:val="00E75705"/>
    <w:rsid w:val="00E7723E"/>
    <w:rsid w:val="00E8496B"/>
    <w:rsid w:val="00E91DA0"/>
    <w:rsid w:val="00E9671F"/>
    <w:rsid w:val="00ED45A4"/>
    <w:rsid w:val="00F007E4"/>
    <w:rsid w:val="00F12340"/>
    <w:rsid w:val="00F31018"/>
    <w:rsid w:val="00F36EF6"/>
    <w:rsid w:val="00F415A5"/>
    <w:rsid w:val="00F41A27"/>
    <w:rsid w:val="00F53294"/>
    <w:rsid w:val="00F74C61"/>
    <w:rsid w:val="00F800E9"/>
    <w:rsid w:val="00F870E1"/>
    <w:rsid w:val="00F91B35"/>
    <w:rsid w:val="00F94D0D"/>
    <w:rsid w:val="00F96714"/>
    <w:rsid w:val="00FA32BC"/>
    <w:rsid w:val="00FE01DB"/>
    <w:rsid w:val="00FE2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1e1e1e"/>
    </o:shapedefaults>
    <o:shapelayout v:ext="edit">
      <o:idmap v:ext="edit" data="2"/>
    </o:shapelayout>
  </w:shapeDefaults>
  <w:decimalSymbol w:val="."/>
  <w:listSeparator w:val=","/>
  <w14:docId w14:val="1E936EC4"/>
  <w15:chartTrackingRefBased/>
  <w15:docId w15:val="{AF499C6E-63FC-45E0-9102-3E0AEF4A8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5834"/>
    <w:rPr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01D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rFonts w:eastAsiaTheme="minorEastAsia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rFonts w:eastAsiaTheme="minorEastAsia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Pr>
      <w:color w:val="FF000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4"/>
      <w:szCs w:val="24"/>
    </w:rPr>
  </w:style>
  <w:style w:type="paragraph" w:customStyle="1" w:styleId="msonormal0">
    <w:name w:val="msonormal"/>
    <w:basedOn w:val="Normal"/>
    <w:uiPriority w:val="99"/>
    <w:semiHidden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FE01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532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13B"/>
    <w:rPr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13B"/>
    <w:rPr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24468"/>
    <w:rPr>
      <w:color w:val="808080"/>
    </w:rPr>
  </w:style>
  <w:style w:type="paragraph" w:styleId="ListParagraph">
    <w:name w:val="List Paragraph"/>
    <w:basedOn w:val="Normal"/>
    <w:uiPriority w:val="34"/>
    <w:qFormat/>
    <w:rsid w:val="007435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60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87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1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1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5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3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2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5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6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7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0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2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8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6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6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563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28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8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3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7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0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4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7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2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1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1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4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039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2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9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01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8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2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6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4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5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23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52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47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5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7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9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6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4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4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4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8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0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7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7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6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9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5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59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9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4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6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0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6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8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0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7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2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6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3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4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0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5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1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8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4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8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0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0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8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2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9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9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3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9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8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0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0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49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9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6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9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8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4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9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5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7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8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13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60AFEBA5-0106-4E6E-ABAA-5610D79B23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05</TotalTime>
  <Pages>1</Pages>
  <Words>1732</Words>
  <Characters>9873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CI 220 -- Lab Submission</vt:lpstr>
    </vt:vector>
  </TitlesOfParts>
  <Company>Hewlett-Packard Company</Company>
  <LinksUpToDate>false</LinksUpToDate>
  <CharactersWithSpaces>1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I 220 -- Lab Submission</dc:title>
  <dc:subject/>
  <dc:creator>Tuan</dc:creator>
  <cp:keywords/>
  <dc:description/>
  <cp:lastModifiedBy>Li Yimin</cp:lastModifiedBy>
  <cp:revision>95</cp:revision>
  <cp:lastPrinted>2022-05-30T19:01:00Z</cp:lastPrinted>
  <dcterms:created xsi:type="dcterms:W3CDTF">2021-08-09T16:31:00Z</dcterms:created>
  <dcterms:modified xsi:type="dcterms:W3CDTF">2022-05-30T19:01:00Z</dcterms:modified>
</cp:coreProperties>
</file>